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Welder position at your organization in United States Los Angeles. With over a decade of hands-on experience in welding, a strong understanding of industry standards, and a passion for precision and quality, I am confident that my skills align perfectly with the demands of this role. As someone who has worked extensively in dynamic environments across California, I am eager to bring my expertise to your team and contribute to the success of your projects in Los Angeles.</w:t>
      </w:r>
    </w:p>
    <w:p>
      <w:pPr>
        <w:pStyle w:val="BodyText"/>
      </w:pPr>
      <w:r>
        <w:t xml:space="preserve">As a professional welder, I have consistently demonstrated a commitment to excellence, safety, and innovation. My career began as an apprentice under experienced welders in industrial settings, where I learned the fundamentals of various welding techniques such as MIG, TIG, and stick welding. Over the years, I have expanded my knowledge to include advanced methods like plasma cutting and oxy-fuel welding while maintaining a deep respect for the craftsmanship that defines this trade. My work has taken me through construction sites, manufacturing plants, and fabrication workshops across the United States Los Angeles area, where I have honed my ability to adapt to diverse challenges and deliver results under pressure.</w:t>
      </w:r>
    </w:p>
    <w:p>
      <w:pPr>
        <w:pStyle w:val="BodyText"/>
      </w:pPr>
      <w:r>
        <w:t xml:space="preserve">One of my greatest strengths as a welder is my attention to detail. I understand that every weld must meet rigorous specifications to ensure structural integrity and longevity. Whether working on large-scale infrastructure projects or intricate metalwork, I approach each task with precision and care. For instance, during my time at [Previous Company Name], I was responsible for welding steel beams for a commercial building project in Los Angeles. My work not only met but exceeded the project’s safety and quality standards, earning praise from both clients and supervisors. This experience reinforced my belief that a welder is not just a technician but a vital contributor to the success of any construction or manufacturing endeavor.</w:t>
      </w:r>
    </w:p>
    <w:p>
      <w:pPr>
        <w:pStyle w:val="BodyText"/>
      </w:pPr>
      <w:r>
        <w:t xml:space="preserve">Los Angeles, as a hub for innovation and industry in the United States, presents unique opportunities for skilled professionals like myself. The city’s growing demand for infrastructure development, automotive manufacturing, and renewable energy projects makes it an ideal location to apply my expertise. I am particularly drawn to the opportunity of working with a company that values technical excellence and fosters a culture of continuous improvement. My ability to work independently or as part of a team, combined with my strong problem-solving skills, positions me as a valuable asset to your organization.</w:t>
      </w:r>
    </w:p>
    <w:p>
      <w:pPr>
        <w:pStyle w:val="BodyText"/>
      </w:pPr>
      <w:r>
        <w:t xml:space="preserve">Throughout my career, I have maintained certifications from reputable organizations such as the American Welding Society (AWS) and OSHA. These credentials ensure that I adhere to the highest safety and quality standards in every project I undertake. For example, my AWS Certified Welder certification has allowed me to work on projects that require compliance with stringent industry codes, including those set by the American Society of Mechanical Engineers (ASME). Additionally, my experience with computer-aided design (CAD) software has enabled me to interpret blueprints and technical drawings with accuracy, further enhancing my ability to meet project requirements.</w:t>
      </w:r>
    </w:p>
    <w:p>
      <w:pPr>
        <w:pStyle w:val="BodyText"/>
      </w:pPr>
      <w:r>
        <w:t xml:space="preserve">In addition to my technical skills, I bring a strong work ethic and a dedication to customer satisfaction. I understand that welding is not just about the physical act of joining metals but also about building trust with clients and colleagues. In Los Angeles, where the pace of work is fast and expectations are high, I thrive in environments that demand reliability and professionalism. My ability to communicate effectively with engineers, project managers, and fellow tradespeople ensures seamless collaboration on complex projects.</w:t>
      </w:r>
    </w:p>
    <w:p>
      <w:pPr>
        <w:pStyle w:val="BodyText"/>
      </w:pPr>
      <w:r>
        <w:t xml:space="preserve">What sets me apart as a welder is my adaptability. The United States Los Angeles area is home to a diverse range of industries, from construction and automotive to aerospace and renewable energy. I have experience working in all these sectors, which has equipped me with the versatility needed to tackle any challenge. For example, I once worked on a project involving the fabrication of solar panel mounting systems for a large-scale renewable energy initiative. This required not only technical expertise but also an understanding of environmental regulations and sustainability practices—skills that I continue to apply in my work today.</w:t>
      </w:r>
    </w:p>
    <w:p>
      <w:pPr>
        <w:pStyle w:val="BodyText"/>
      </w:pPr>
      <w:r>
        <w:t xml:space="preserve">I am particularly impressed by your company’s reputation for excellence in [specific industry or project type, if known]. Your commitment to quality and innovation resonates with my own values, and I would be honored to contribute to your team. I am confident that my experience, certifications, and passion for welding make me a strong candidate for this position. I would welcome the opportunity to discuss how my skills can benefit your organization.</w:t>
      </w:r>
    </w:p>
    <w:p>
      <w:pPr>
        <w:pStyle w:val="BodyText"/>
      </w:pPr>
      <w:r>
        <w:t xml:space="preserve">Thank you for considering my application. I look forward to the possibility of contributing to your company’s success in United States Los Angeles as a Welder.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United States Los Angeles</dc:title>
  <dc:creator/>
  <cp:keywords/>
  <dcterms:created xsi:type="dcterms:W3CDTF">2026-07-24T08:33:10Z</dcterms:created>
  <dcterms:modified xsi:type="dcterms:W3CDTF">2026-07-24T08:33:10Z</dcterms:modified>
</cp:coreProperties>
</file>

<file path=docProps/custom.xml><?xml version="1.0" encoding="utf-8"?>
<Properties xmlns="http://schemas.openxmlformats.org/officeDocument/2006/custom-properties" xmlns:vt="http://schemas.openxmlformats.org/officeDocument/2006/docPropsVTypes"/>
</file>